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5FFD" w14:textId="0BE90473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1B43C9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CB6B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B43C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firm Arrays are </w:t>
      </w:r>
      <w:proofErr w:type="gramStart"/>
      <w:r w:rsidR="001B43C9">
        <w:rPr>
          <w:rFonts w:ascii="Times New Roman" w:eastAsia="Times New Roman" w:hAnsi="Times New Roman" w:cs="Times New Roman"/>
          <w:b/>
          <w:bCs/>
          <w:sz w:val="24"/>
          <w:szCs w:val="24"/>
        </w:rPr>
        <w:t>Sorted</w:t>
      </w:r>
      <w:proofErr w:type="gramEnd"/>
    </w:p>
    <w:p w14:paraId="51495FD9" w14:textId="77777777" w:rsidR="00485257" w:rsidRPr="00EA3A9D" w:rsidRDefault="00485257" w:rsidP="00CB6B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EEFA1A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8FD6B00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4CFE9147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CSC 400: Data Structures and Algorithms</w:t>
      </w:r>
    </w:p>
    <w:p w14:paraId="5D18260F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Santosh Kumar </w:t>
      </w:r>
      <w:proofErr w:type="spellStart"/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4A6B5630" w14:textId="1612B46A" w:rsidR="00485257" w:rsidRDefault="00485257" w:rsidP="00CB6B73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 xml:space="preserve">October </w:t>
      </w:r>
      <w:r w:rsidR="001B43C9">
        <w:rPr>
          <w:rFonts w:ascii="Times New Roman" w:eastAsia="Times New Roman" w:hAnsi="Times New Roman" w:cs="Times New Roman"/>
          <w:sz w:val="24"/>
          <w:szCs w:val="24"/>
        </w:rPr>
        <w:t>22</w:t>
      </w:r>
      <w:r w:rsidRPr="00EA3A9D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574A1DCE" w14:textId="0E7EE4F4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20E87" w14:textId="6DC990C1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seudocode</w:t>
      </w:r>
    </w:p>
    <w:p w14:paraId="1E305EBF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ArraySortAscendedChecker</w:t>
      </w:r>
      <w:proofErr w:type="spellEnd"/>
    </w:p>
    <w:p w14:paraId="40AF96D6" w14:textId="33BE545D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Method</w:t>
      </w:r>
      <w:r w:rsidRPr="00940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isSortedAscending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40EC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 xml:space="preserve">: array of integer) -&gt;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boolean</w:t>
      </w:r>
      <w:proofErr w:type="spellEnd"/>
    </w:p>
    <w:p w14:paraId="2B3A543A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arr.length</w:t>
      </w:r>
      <w:proofErr w:type="spellEnd"/>
      <w:proofErr w:type="gramEnd"/>
      <w:r w:rsidRPr="00940ECD">
        <w:rPr>
          <w:rFonts w:ascii="Times New Roman" w:hAnsi="Times New Roman" w:cs="Times New Roman"/>
          <w:sz w:val="24"/>
          <w:szCs w:val="24"/>
        </w:rPr>
        <w:t xml:space="preserve"> &lt;= 1</w:t>
      </w:r>
    </w:p>
    <w:p w14:paraId="77BE0FA8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    return true // An empty array or array with a single element is </w:t>
      </w:r>
      <w:proofErr w:type="gramStart"/>
      <w:r w:rsidRPr="00940ECD">
        <w:rPr>
          <w:rFonts w:ascii="Times New Roman" w:hAnsi="Times New Roman" w:cs="Times New Roman"/>
          <w:sz w:val="24"/>
          <w:szCs w:val="24"/>
        </w:rPr>
        <w:t>sorted</w:t>
      </w:r>
      <w:proofErr w:type="gramEnd"/>
    </w:p>
    <w:p w14:paraId="26A769B9" w14:textId="19A7B614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end if</w:t>
      </w:r>
    </w:p>
    <w:p w14:paraId="7F8FB02D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for index from 0 to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arr.length</w:t>
      </w:r>
      <w:proofErr w:type="spellEnd"/>
      <w:proofErr w:type="gramEnd"/>
      <w:r w:rsidRPr="00940ECD">
        <w:rPr>
          <w:rFonts w:ascii="Times New Roman" w:hAnsi="Times New Roman" w:cs="Times New Roman"/>
          <w:sz w:val="24"/>
          <w:szCs w:val="24"/>
        </w:rPr>
        <w:t xml:space="preserve"> - 2</w:t>
      </w:r>
    </w:p>
    <w:p w14:paraId="4666A39C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 xml:space="preserve">[index] &gt;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940ECD">
        <w:rPr>
          <w:rFonts w:ascii="Times New Roman" w:hAnsi="Times New Roman" w:cs="Times New Roman"/>
          <w:sz w:val="24"/>
          <w:szCs w:val="24"/>
        </w:rPr>
        <w:t>index + 1]</w:t>
      </w:r>
    </w:p>
    <w:p w14:paraId="6A9F7BD9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        return false // Array is not </w:t>
      </w:r>
      <w:proofErr w:type="gramStart"/>
      <w:r w:rsidRPr="00940ECD">
        <w:rPr>
          <w:rFonts w:ascii="Times New Roman" w:hAnsi="Times New Roman" w:cs="Times New Roman"/>
          <w:sz w:val="24"/>
          <w:szCs w:val="24"/>
        </w:rPr>
        <w:t>sorted</w:t>
      </w:r>
      <w:proofErr w:type="gramEnd"/>
    </w:p>
    <w:p w14:paraId="035F2E6B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    end if</w:t>
      </w:r>
    </w:p>
    <w:p w14:paraId="76150723" w14:textId="1CA9B50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end </w:t>
      </w:r>
      <w:proofErr w:type="gramStart"/>
      <w:r w:rsidRPr="00940ECD">
        <w:rPr>
          <w:rFonts w:ascii="Times New Roman" w:hAnsi="Times New Roman" w:cs="Times New Roman"/>
          <w:sz w:val="24"/>
          <w:szCs w:val="24"/>
        </w:rPr>
        <w:t>for</w:t>
      </w:r>
      <w:proofErr w:type="gramEnd"/>
    </w:p>
    <w:p w14:paraId="1FBFC8B8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return true // Array is sorted in ascending </w:t>
      </w:r>
      <w:proofErr w:type="gramStart"/>
      <w:r w:rsidRPr="00940ECD">
        <w:rPr>
          <w:rFonts w:ascii="Times New Roman" w:hAnsi="Times New Roman" w:cs="Times New Roman"/>
          <w:sz w:val="24"/>
          <w:szCs w:val="24"/>
        </w:rPr>
        <w:t>order</w:t>
      </w:r>
      <w:proofErr w:type="gramEnd"/>
    </w:p>
    <w:p w14:paraId="1B841031" w14:textId="454F130A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end </w:t>
      </w:r>
      <w:r>
        <w:rPr>
          <w:rFonts w:ascii="Times New Roman" w:hAnsi="Times New Roman" w:cs="Times New Roman"/>
          <w:sz w:val="24"/>
          <w:szCs w:val="24"/>
        </w:rPr>
        <w:t>method</w:t>
      </w:r>
    </w:p>
    <w:p w14:paraId="2A5BFE9B" w14:textId="346DD702" w:rsid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>end class</w:t>
      </w:r>
    </w:p>
    <w:p w14:paraId="1450F26E" w14:textId="77777777" w:rsid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5F5E8D" w14:textId="77777777" w:rsid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F4F079" w14:textId="77777777" w:rsidR="00374F51" w:rsidRDefault="00374F51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E14AD3" w14:textId="77777777" w:rsidR="00374F51" w:rsidRDefault="00374F51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7414AC" w14:textId="0071232E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lastRenderedPageBreak/>
        <w:t xml:space="preserve">class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ArraySortedAscendedCheckerTest</w:t>
      </w:r>
      <w:proofErr w:type="spellEnd"/>
    </w:p>
    <w:p w14:paraId="4149ED51" w14:textId="4FC567C6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method</w:t>
      </w:r>
      <w:r w:rsidRPr="00940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testSorted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40ECD">
        <w:rPr>
          <w:rFonts w:ascii="Times New Roman" w:hAnsi="Times New Roman" w:cs="Times New Roman"/>
          <w:sz w:val="24"/>
          <w:szCs w:val="24"/>
        </w:rPr>
        <w:t>)</w:t>
      </w:r>
    </w:p>
    <w:p w14:paraId="4C22064E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sorted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 xml:space="preserve"> = [1, 2, 3, 4, 5]</w:t>
      </w:r>
    </w:p>
    <w:p w14:paraId="5058BBEC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isSortedAscending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sorted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) == true</w:t>
      </w:r>
    </w:p>
    <w:p w14:paraId="3FCA0FBD" w14:textId="28B0B78A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end </w:t>
      </w:r>
      <w:r>
        <w:rPr>
          <w:rFonts w:ascii="Times New Roman" w:hAnsi="Times New Roman" w:cs="Times New Roman"/>
          <w:sz w:val="24"/>
          <w:szCs w:val="24"/>
        </w:rPr>
        <w:t>method</w:t>
      </w:r>
    </w:p>
    <w:p w14:paraId="45CAA6B1" w14:textId="221D5E1D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method</w:t>
      </w:r>
      <w:r w:rsidRPr="00940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testUnsorted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40ECD">
        <w:rPr>
          <w:rFonts w:ascii="Times New Roman" w:hAnsi="Times New Roman" w:cs="Times New Roman"/>
          <w:sz w:val="24"/>
          <w:szCs w:val="24"/>
        </w:rPr>
        <w:t>)</w:t>
      </w:r>
    </w:p>
    <w:p w14:paraId="0A69B6C3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unsorted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 xml:space="preserve"> = [5, 3, 1, 4, 2]</w:t>
      </w:r>
    </w:p>
    <w:p w14:paraId="1494FDE1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isSortedAscending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unsorted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) == false</w:t>
      </w:r>
    </w:p>
    <w:p w14:paraId="4D3DC99F" w14:textId="5F38FF8D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end </w:t>
      </w:r>
      <w:r>
        <w:rPr>
          <w:rFonts w:ascii="Times New Roman" w:hAnsi="Times New Roman" w:cs="Times New Roman"/>
          <w:sz w:val="24"/>
          <w:szCs w:val="24"/>
        </w:rPr>
        <w:t>method</w:t>
      </w:r>
    </w:p>
    <w:p w14:paraId="566CB586" w14:textId="3D2066CD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method</w:t>
      </w:r>
      <w:r w:rsidRPr="00940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testEmpty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40ECD">
        <w:rPr>
          <w:rFonts w:ascii="Times New Roman" w:hAnsi="Times New Roman" w:cs="Times New Roman"/>
          <w:sz w:val="24"/>
          <w:szCs w:val="24"/>
        </w:rPr>
        <w:t>)</w:t>
      </w:r>
    </w:p>
    <w:p w14:paraId="237CAA93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empty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 xml:space="preserve"> = []</w:t>
      </w:r>
    </w:p>
    <w:p w14:paraId="00A89B87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isSortedAscending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empty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) == true</w:t>
      </w:r>
    </w:p>
    <w:p w14:paraId="7DAEE3D0" w14:textId="00ECE6C8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end </w:t>
      </w:r>
      <w:r>
        <w:rPr>
          <w:rFonts w:ascii="Times New Roman" w:hAnsi="Times New Roman" w:cs="Times New Roman"/>
          <w:sz w:val="24"/>
          <w:szCs w:val="24"/>
        </w:rPr>
        <w:t>method</w:t>
      </w:r>
    </w:p>
    <w:p w14:paraId="3966A264" w14:textId="16EAF732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method</w:t>
      </w:r>
      <w:r w:rsidRPr="00940E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940ECD">
        <w:rPr>
          <w:rFonts w:ascii="Times New Roman" w:hAnsi="Times New Roman" w:cs="Times New Roman"/>
          <w:sz w:val="24"/>
          <w:szCs w:val="24"/>
        </w:rPr>
        <w:t>testSingleElement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40ECD">
        <w:rPr>
          <w:rFonts w:ascii="Times New Roman" w:hAnsi="Times New Roman" w:cs="Times New Roman"/>
          <w:sz w:val="24"/>
          <w:szCs w:val="24"/>
        </w:rPr>
        <w:t>)</w:t>
      </w:r>
    </w:p>
    <w:p w14:paraId="3170ABAC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singleElement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 xml:space="preserve"> = [42]</w:t>
      </w:r>
    </w:p>
    <w:p w14:paraId="4A76BB0D" w14:textId="77777777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isSortedAscending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40ECD">
        <w:rPr>
          <w:rFonts w:ascii="Times New Roman" w:hAnsi="Times New Roman" w:cs="Times New Roman"/>
          <w:sz w:val="24"/>
          <w:szCs w:val="24"/>
        </w:rPr>
        <w:t>singleElementArray</w:t>
      </w:r>
      <w:proofErr w:type="spellEnd"/>
      <w:r w:rsidRPr="00940ECD">
        <w:rPr>
          <w:rFonts w:ascii="Times New Roman" w:hAnsi="Times New Roman" w:cs="Times New Roman"/>
          <w:sz w:val="24"/>
          <w:szCs w:val="24"/>
        </w:rPr>
        <w:t>) == true</w:t>
      </w:r>
    </w:p>
    <w:p w14:paraId="47F2CC32" w14:textId="30F6FCFC" w:rsidR="00940ECD" w:rsidRPr="00940ECD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 xml:space="preserve">    end </w:t>
      </w:r>
      <w:r>
        <w:rPr>
          <w:rFonts w:ascii="Times New Roman" w:hAnsi="Times New Roman" w:cs="Times New Roman"/>
          <w:sz w:val="24"/>
          <w:szCs w:val="24"/>
        </w:rPr>
        <w:t>method</w:t>
      </w:r>
    </w:p>
    <w:p w14:paraId="2AC89965" w14:textId="48907846" w:rsidR="001A1EF7" w:rsidRPr="001A1EF7" w:rsidRDefault="00940ECD" w:rsidP="00940E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0ECD">
        <w:rPr>
          <w:rFonts w:ascii="Times New Roman" w:hAnsi="Times New Roman" w:cs="Times New Roman"/>
          <w:sz w:val="24"/>
          <w:szCs w:val="24"/>
        </w:rPr>
        <w:t>end class</w:t>
      </w:r>
    </w:p>
    <w:p w14:paraId="0B91EE84" w14:textId="49D3C6B6" w:rsidR="00D0449A" w:rsidRPr="00D0449A" w:rsidRDefault="00D0449A" w:rsidP="00D044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lastRenderedPageBreak/>
        <w:t>For the Big-O analysis:</w:t>
      </w:r>
    </w:p>
    <w:p w14:paraId="7877FEEA" w14:textId="08D0353E" w:rsidR="00D0449A" w:rsidRPr="00D0449A" w:rsidRDefault="00D0449A" w:rsidP="00D044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74F51">
        <w:rPr>
          <w:rFonts w:ascii="Times New Roman" w:hAnsi="Times New Roman" w:cs="Times New Roman"/>
          <w:sz w:val="24"/>
          <w:szCs w:val="24"/>
        </w:rPr>
        <w:t>ArraySortAscendedCheck</w:t>
      </w:r>
      <w:proofErr w:type="spellEnd"/>
      <w:r w:rsidRPr="00D0449A">
        <w:rPr>
          <w:rFonts w:ascii="Times New Roman" w:hAnsi="Times New Roman" w:cs="Times New Roman"/>
          <w:sz w:val="24"/>
          <w:szCs w:val="24"/>
        </w:rPr>
        <w:t xml:space="preserve"> </w:t>
      </w:r>
      <w:r w:rsidR="00374F51">
        <w:rPr>
          <w:rFonts w:ascii="Times New Roman" w:hAnsi="Times New Roman" w:cs="Times New Roman"/>
          <w:sz w:val="24"/>
          <w:szCs w:val="24"/>
        </w:rPr>
        <w:t>method</w:t>
      </w:r>
      <w:r w:rsidRPr="00D0449A">
        <w:rPr>
          <w:rFonts w:ascii="Times New Roman" w:hAnsi="Times New Roman" w:cs="Times New Roman"/>
          <w:sz w:val="24"/>
          <w:szCs w:val="24"/>
        </w:rPr>
        <w:t xml:space="preserve"> ha</w:t>
      </w:r>
      <w:r w:rsidR="00940ECD">
        <w:rPr>
          <w:rFonts w:ascii="Times New Roman" w:hAnsi="Times New Roman" w:cs="Times New Roman"/>
          <w:sz w:val="24"/>
          <w:szCs w:val="24"/>
        </w:rPr>
        <w:t>s</w:t>
      </w:r>
      <w:r w:rsidRPr="00D0449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 O (n) time complexity </w:t>
      </w:r>
      <w:r w:rsidRPr="00D0449A">
        <w:rPr>
          <w:rFonts w:ascii="Times New Roman" w:hAnsi="Times New Roman" w:cs="Times New Roman"/>
          <w:sz w:val="24"/>
          <w:szCs w:val="24"/>
        </w:rPr>
        <w:t xml:space="preserve">because </w:t>
      </w:r>
      <w:r w:rsidR="00940ECD">
        <w:rPr>
          <w:rFonts w:ascii="Times New Roman" w:hAnsi="Times New Roman" w:cs="Times New Roman"/>
          <w:sz w:val="24"/>
          <w:szCs w:val="24"/>
        </w:rPr>
        <w:t>it</w:t>
      </w:r>
      <w:r w:rsidR="00374F51">
        <w:rPr>
          <w:rFonts w:ascii="Times New Roman" w:hAnsi="Times New Roman" w:cs="Times New Roman"/>
          <w:sz w:val="24"/>
          <w:szCs w:val="24"/>
        </w:rPr>
        <w:t xml:space="preserve"> </w:t>
      </w:r>
      <w:r w:rsidR="00940ECD" w:rsidRPr="00940ECD">
        <w:rPr>
          <w:rFonts w:ascii="Times New Roman" w:hAnsi="Times New Roman" w:cs="Times New Roman"/>
          <w:sz w:val="24"/>
          <w:szCs w:val="24"/>
        </w:rPr>
        <w:t>has a linear time complexity, meaning its execution time increases linearly with the size of the input array.</w:t>
      </w:r>
    </w:p>
    <w:p w14:paraId="77EF9B65" w14:textId="77777777" w:rsidR="00374F51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</w:t>
      </w:r>
      <w:r w:rsidR="00374F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95C96B" w14:textId="77777777" w:rsidR="00374F51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</w:t>
      </w:r>
      <w:r w:rsidR="001A1EF7">
        <w:rPr>
          <w:rFonts w:ascii="Times New Roman" w:hAnsi="Times New Roman" w:cs="Times New Roman"/>
          <w:sz w:val="24"/>
          <w:szCs w:val="24"/>
        </w:rPr>
        <w:t>test receiving Green Check Marks by line numbers!</w:t>
      </w:r>
    </w:p>
    <w:p w14:paraId="08F2458C" w14:textId="77777777" w:rsidR="00374F51" w:rsidRDefault="00374F51" w:rsidP="00CB6B7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035F4F6" wp14:editId="6903F708">
            <wp:extent cx="5425440" cy="4539169"/>
            <wp:effectExtent l="0" t="0" r="3810" b="0"/>
            <wp:docPr id="190382906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829069" name="Picture 1" descr="A screenshot of a computer pr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37497" cy="4549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04E382C" w14:textId="5162B91E" w:rsidR="00D0449A" w:rsidRDefault="00D0449A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EB0F65" w14:textId="77777777" w:rsidR="00D0449A" w:rsidRDefault="001A1EF7" w:rsidP="00CB6B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.</w:t>
      </w:r>
    </w:p>
    <w:p w14:paraId="11364938" w14:textId="06D4B4FB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splaying each test that </w:t>
      </w:r>
      <w:r w:rsidR="00374F51">
        <w:rPr>
          <w:rFonts w:ascii="Times New Roman" w:hAnsi="Times New Roman" w:cs="Times New Roman"/>
          <w:sz w:val="24"/>
          <w:szCs w:val="24"/>
        </w:rPr>
        <w:t>was run</w:t>
      </w:r>
      <w:r>
        <w:rPr>
          <w:rFonts w:ascii="Times New Roman" w:hAnsi="Times New Roman" w:cs="Times New Roman"/>
          <w:sz w:val="24"/>
          <w:szCs w:val="24"/>
        </w:rPr>
        <w:t xml:space="preserve"> with passing checks!</w:t>
      </w:r>
      <w:r w:rsidR="00374F51" w:rsidRPr="00374F51">
        <w:rPr>
          <w:noProof/>
        </w:rPr>
        <w:t xml:space="preserve"> </w:t>
      </w:r>
      <w:r w:rsidR="00374F51">
        <w:rPr>
          <w:noProof/>
        </w:rPr>
        <w:drawing>
          <wp:inline distT="0" distB="0" distL="0" distR="0" wp14:anchorId="22F69DDA" wp14:editId="6A12820B">
            <wp:extent cx="3686175" cy="1466850"/>
            <wp:effectExtent l="0" t="0" r="9525" b="0"/>
            <wp:docPr id="19722385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238575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4F51">
        <w:rPr>
          <w:noProof/>
        </w:rPr>
        <w:t xml:space="preserve"> </w:t>
      </w:r>
    </w:p>
    <w:sectPr w:rsidR="001A1EF7" w:rsidRPr="001A1E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A2MzU0NDAxNrRU0lEKTi0uzszPAykwrQUAINyyWCwAAAA="/>
  </w:docVars>
  <w:rsids>
    <w:rsidRoot w:val="00F970B4"/>
    <w:rsid w:val="00026E8D"/>
    <w:rsid w:val="0007136C"/>
    <w:rsid w:val="000B5BA8"/>
    <w:rsid w:val="001A1EF7"/>
    <w:rsid w:val="001B43C9"/>
    <w:rsid w:val="00374F51"/>
    <w:rsid w:val="00485257"/>
    <w:rsid w:val="004F6F88"/>
    <w:rsid w:val="00940ECD"/>
    <w:rsid w:val="00CB6B73"/>
    <w:rsid w:val="00D0449A"/>
    <w:rsid w:val="00D271B8"/>
    <w:rsid w:val="00D51BFB"/>
    <w:rsid w:val="00F9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C291F"/>
  <w15:docId w15:val="{FEB6F2F2-0975-4144-AC92-455715D7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BA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852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2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30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1166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6313322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266557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76060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25768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43989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894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11545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8061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8673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99552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19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208</Words>
  <Characters>1221</Characters>
  <Application>Microsoft Office Word</Application>
  <DocSecurity>0</DocSecurity>
  <Lines>55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3</cp:revision>
  <dcterms:created xsi:type="dcterms:W3CDTF">2023-10-22T18:48:00Z</dcterms:created>
  <dcterms:modified xsi:type="dcterms:W3CDTF">2023-10-22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880cf-c963-4ed2-99b6-2c4548840510</vt:lpwstr>
  </property>
</Properties>
</file>